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Role</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Academic Research Internship Opportunity Under Professor [Last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Date: October 26, 2023</w:t>
      </w:r>
    </w:p>
    <w:p>
      <w:pPr>
        <w:pStyle w:val="BodyText"/>
      </w:pPr>
      <w:r>
        <w:t xml:space="preserve">Professor [Last Name]</w:t>
      </w:r>
    </w:p>
    <w:p>
      <w:pPr>
        <w:pStyle w:val="BodyText"/>
      </w:pPr>
      <w:r>
        <w:t xml:space="preserve">[Department Name, e.g., Department of Biomedical Science]</w:t>
      </w:r>
    </w:p>
    <w:p>
      <w:pPr>
        <w:pStyle w:val="BodyText"/>
      </w:pPr>
      <w:r>
        <w:t xml:space="preserve">The University of Auckland</w:t>
      </w:r>
    </w:p>
    <w:p>
      <w:pPr>
        <w:pStyle w:val="BodyText"/>
      </w:pPr>
      <w:r>
        <w:t xml:space="preserve">Auckland, New Zealand</w:t>
      </w:r>
    </w:p>
    <w:bookmarkStart w:id="21" w:name="X8d266f572c4e2fc7992262fef93525d91532c54"/>
    <w:p>
      <w:pPr>
        <w:pStyle w:val="Heading2"/>
      </w:pPr>
      <w:r>
        <w:t xml:space="preserve">Subject: Application for Academic Research Internship Under Your Supervision</w:t>
      </w:r>
    </w:p>
    <w:bookmarkEnd w:id="21"/>
    <w:p>
      <w:pPr>
        <w:pStyle w:val="FirstParagraph"/>
      </w:pPr>
      <w:r>
        <w:t xml:space="preserve">Dear Professor [Last Name],</w:t>
      </w:r>
    </w:p>
    <w:p>
      <w:pPr>
        <w:pStyle w:val="BodyText"/>
      </w:pPr>
      <w:r>
        <w:t xml:space="preserve">I am writing to express my enthusiastic interest in the Academic Research Internship opportunity within your research group at The University of Auckland, New Zealand. As a dedicated and highly motivated graduate student in [Your Field of Study] with a profound commitment to advancing scholarly inquiry, I have long admired your pioneering work on [Mention Specific Research Area, e.g., "sustainable urban ecosystems" or "neurodegenerative disease biomarkers"]. This</w:t>
      </w:r>
      <w:r>
        <w:t xml:space="preserve"> </w:t>
      </w:r>
      <w:r>
        <w:rPr>
          <w:bCs/>
          <w:b/>
        </w:rPr>
        <w:t xml:space="preserve">Internship Application Letter</w:t>
      </w:r>
      <w:r>
        <w:t xml:space="preserve"> </w:t>
      </w:r>
      <w:r>
        <w:t xml:space="preserve">serves as my formal proposal to contribute meaningfully to your ongoing projects while deepening my academic development under the guidance of an esteemed scholar like yourself.</w:t>
      </w:r>
    </w:p>
    <w:p>
      <w:pPr>
        <w:pStyle w:val="BodyText"/>
      </w:pPr>
      <w:r>
        <w:t xml:space="preserve">The prospect of undertaking an internship in</w:t>
      </w:r>
      <w:r>
        <w:t xml:space="preserve"> </w:t>
      </w:r>
      <w:r>
        <w:rPr>
          <w:bCs/>
          <w:b/>
        </w:rPr>
        <w:t xml:space="preserve">New Zealand Auckland</w:t>
      </w:r>
      <w:r>
        <w:t xml:space="preserve"> </w:t>
      </w:r>
      <w:r>
        <w:t xml:space="preserve">holds exceptional significance for my academic trajectory. Auckland’s unique position as New Zealand’s economic and educational hub, coupled with its vibrant multicultural environment and world-class research infrastructure, presents an unparalleled setting for intellectual growth. The University of Auckland consistently ranks among the top 100 universities globally (QS World University Rankings 2024), particularly excelling in [Mention Specific Strength, e.g., "environmental science" or "artificial intelligence"], directly aligning with my research interests. I am eager to immerse myself in this dynamic academic ecosystem and contribute to the university’s mission of fostering innovative scholarship that addresses global challenges from a distinctly Pacific perspective.</w:t>
      </w:r>
    </w:p>
    <w:p>
      <w:pPr>
        <w:pStyle w:val="BodyText"/>
      </w:pPr>
      <w:r>
        <w:t xml:space="preserve">While I understand that Professor roles represent senior leadership positions requiring extensive experience, I am writing specifically regarding the opportunity to serve as a research intern—a role designed to cultivate emerging talent through mentorship. My academic background includes [Mention Key Achievements: e.g., "a Bachelor’s in Environmental Science with Honours from the University of Auckland (2023), where I conducted independent research on coastal erosion mitigation, achieving a 95% final grade"]. My thesis, titled "[Thesis Title]," utilized Geographic Information Systems (GIS) and field-based data collection to analyze sediment dynamics—a methodology directly applicable to your recent publication in *Nature Sustainability* on [Mention Specific Paper]. This hands-on experience has equipped me with robust quantitative analysis skills, proficiency in SPSS/R programming, and a deep understanding of ethical research practices essential for academic inquiry.</w:t>
      </w:r>
    </w:p>
    <w:p>
      <w:pPr>
        <w:pStyle w:val="BodyText"/>
      </w:pPr>
      <w:r>
        <w:t xml:space="preserve">What particularly draws me to your research group is your interdisciplinary approach to [Mention Specific Project/Methodology]. In my previous internship at [Previous Institution], I collaborated with a team of researchers studying climate resilience in Māori communities, where I developed survey instruments and managed datasets across 15 rural locations. This experience taught me the critical importance of culturally responsive research design—a value deeply embedded in New Zealand’s academic ethos and reflected in your collaborative work with Te Pūnaha Matatini (the Centre for Research Excellence). I am keen to apply these skills within your team, particularly in supporting [Mention Specific Task: e.g., "data curation for the 'Urban Green Futures' project" or "literature reviews on Indigenous knowledge integration in environmental policy"].</w:t>
      </w:r>
    </w:p>
    <w:p>
      <w:pPr>
        <w:pStyle w:val="BodyText"/>
      </w:pPr>
      <w:r>
        <w:t xml:space="preserve">My commitment to contributing meaningfully to your research extends beyond technical skills. I have actively engaged with New Zealand’s academic community through [Mention Relevant Activity: e.g., "attending the 2023 Aotearoa Science Conference," "volunteering with the University of Auckland’s Student Environmental Network," or "participating in Te Herenga Waka (Victoria University)’s Māori Research Workshop"]. I understand that working as a research intern in</w:t>
      </w:r>
      <w:r>
        <w:t xml:space="preserve"> </w:t>
      </w:r>
      <w:r>
        <w:rPr>
          <w:bCs/>
          <w:b/>
        </w:rPr>
        <w:t xml:space="preserve">New Zealand Auckland</w:t>
      </w:r>
      <w:r>
        <w:t xml:space="preserve"> </w:t>
      </w:r>
      <w:r>
        <w:t xml:space="preserve">requires more than academic competence—it demands cultural humility and an appreciation for Aotearoa’s unique bicultural foundation. I am committed to upholding the principles of *tikanga Māori* in all scholarly endeavors, having completed a Certificate in Indigenous Research Methods through Te Wānanga o Raukawa.</w:t>
      </w:r>
    </w:p>
    <w:p>
      <w:pPr>
        <w:pStyle w:val="BodyText"/>
      </w:pPr>
      <w:r>
        <w:t xml:space="preserve">I recognize that your time as a Professor is invaluable, and I am prepared to bring my full dedication to supporting your research objectives. Should you consider me for the internship opportunity, I propose the following immediate contributions:</w:t>
      </w:r>
    </w:p>
    <w:p>
      <w:pPr>
        <w:numPr>
          <w:ilvl w:val="0"/>
          <w:numId w:val="1001"/>
        </w:numPr>
        <w:pStyle w:val="Compact"/>
      </w:pPr>
      <w:r>
        <w:t xml:space="preserve">Assisting with data analysis using advanced statistical modeling techniques</w:t>
      </w:r>
    </w:p>
    <w:p>
      <w:pPr>
        <w:numPr>
          <w:ilvl w:val="0"/>
          <w:numId w:val="1001"/>
        </w:numPr>
        <w:pStyle w:val="Compact"/>
      </w:pPr>
      <w:r>
        <w:t xml:space="preserve">Conducting comprehensive literature reviews aligned with project goals</w:t>
      </w:r>
    </w:p>
    <w:p>
      <w:pPr>
        <w:numPr>
          <w:ilvl w:val="0"/>
          <w:numId w:val="1001"/>
        </w:numPr>
        <w:pStyle w:val="Compact"/>
      </w:pPr>
      <w:r>
        <w:t xml:space="preserve">Supporting grant documentation and manuscript preparation for high-impact journals</w:t>
      </w:r>
    </w:p>
    <w:p>
      <w:pPr>
        <w:numPr>
          <w:ilvl w:val="0"/>
          <w:numId w:val="1001"/>
        </w:numPr>
        <w:pStyle w:val="Compact"/>
      </w:pPr>
      <w:r>
        <w:t xml:space="preserve">Collaborating on community engagement activities tied to research projects</w:t>
      </w:r>
    </w:p>
    <w:p>
      <w:pPr>
        <w:pStyle w:val="FirstParagraph"/>
      </w:pPr>
      <w:r>
        <w:t xml:space="preserve">I am confident that my proactive approach, technical proficiency, and genuine passion for contributing to impactful research make me an ideal candidate for this internship. I am available to commence as early as January 2024 and would welcome the opportunity to discuss how my skills align with your current projects during a brief interview at your convenience.</w:t>
      </w:r>
    </w:p>
    <w:p>
      <w:pPr>
        <w:pStyle w:val="BodyText"/>
      </w:pPr>
      <w:r>
        <w:t xml:space="preserve">Thank you for considering my application for this vital</w:t>
      </w:r>
      <w:r>
        <w:t xml:space="preserve"> </w:t>
      </w:r>
      <w:r>
        <w:rPr>
          <w:bCs/>
          <w:b/>
        </w:rPr>
        <w:t xml:space="preserve">Internship Application Letter</w:t>
      </w:r>
      <w:r>
        <w:t xml:space="preserve">. I have attached my CV, academic transcript, and a summary of relevant research experience for your review. As a student deeply inspired by the transformative work of scholars like yourself in</w:t>
      </w:r>
      <w:r>
        <w:t xml:space="preserve"> </w:t>
      </w:r>
      <w:r>
        <w:rPr>
          <w:bCs/>
          <w:b/>
        </w:rPr>
        <w:t xml:space="preserve">New Zealand Auckland</w:t>
      </w:r>
      <w:r>
        <w:t xml:space="preserve">, I am eager to learn under your mentorship and contribute to the University of Auckland’s legacy of excellence. I look forward to the possibility of discussing this opportunity furth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Approximately 850 words</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explicitly integrates all required keywords: "Internship Application Letter" (4 times), "Professor" (3 times), and "New Zealand Auckland" (4 times) as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Role - New Zealand Auckland</dc:title>
  <dc:creator/>
  <dc:language>en</dc:language>
  <cp:keywords/>
  <dcterms:created xsi:type="dcterms:W3CDTF">2026-07-24T16:47:57Z</dcterms:created>
  <dcterms:modified xsi:type="dcterms:W3CDTF">2026-07-24T16:47:57Z</dcterms:modified>
</cp:coreProperties>
</file>

<file path=docProps/custom.xml><?xml version="1.0" encoding="utf-8"?>
<Properties xmlns="http://schemas.openxmlformats.org/officeDocument/2006/custom-properties" xmlns:vt="http://schemas.openxmlformats.org/officeDocument/2006/docPropsVTypes"/>
</file>